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7A9E7" w14:textId="77777777" w:rsidR="00574F4F" w:rsidRPr="00F04092" w:rsidRDefault="00574F4F" w:rsidP="00574F4F">
      <w:pPr>
        <w:rPr>
          <w:rFonts w:ascii="Arial" w:hAnsi="Arial" w:cs="Arial"/>
          <w:b/>
          <w:sz w:val="24"/>
          <w:szCs w:val="24"/>
        </w:rPr>
      </w:pPr>
      <w:r w:rsidRPr="00F04092">
        <w:rPr>
          <w:rFonts w:ascii="Arial" w:hAnsi="Arial" w:cs="Arial"/>
          <w:b/>
          <w:sz w:val="24"/>
          <w:szCs w:val="24"/>
        </w:rPr>
        <w:t>Tables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4677"/>
        <w:gridCol w:w="1883"/>
      </w:tblGrid>
      <w:tr w:rsidR="00574F4F" w:rsidRPr="004454BD" w14:paraId="4CDF6138" w14:textId="77777777" w:rsidTr="00BC6E07">
        <w:trPr>
          <w:trHeight w:val="552"/>
          <w:jc w:val="center"/>
        </w:trPr>
        <w:tc>
          <w:tcPr>
            <w:tcW w:w="6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8DD2DE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b/>
                <w:color w:val="000000"/>
              </w:rPr>
              <w:t>Table 1.</w:t>
            </w:r>
            <w:r w:rsidRPr="004454B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4454BD">
              <w:rPr>
                <w:rFonts w:ascii="Calibri" w:eastAsia="Times New Roman" w:hAnsi="Calibri" w:cs="Calibri"/>
                <w:color w:val="000000"/>
              </w:rPr>
              <w:t>Descriptive statistics of the study population (n=18)</w:t>
            </w:r>
          </w:p>
        </w:tc>
      </w:tr>
      <w:tr w:rsidR="00574F4F" w:rsidRPr="004454BD" w14:paraId="1B488A60" w14:textId="77777777" w:rsidTr="00BC6E07">
        <w:trPr>
          <w:trHeight w:val="300"/>
          <w:jc w:val="center"/>
        </w:trPr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181A1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6C0A0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74F4F" w:rsidRPr="004454BD" w14:paraId="749DFD78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14CF5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Characteristic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2222CD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Measure</w:t>
            </w:r>
          </w:p>
        </w:tc>
      </w:tr>
      <w:tr w:rsidR="00574F4F" w:rsidRPr="004454BD" w14:paraId="7717F78A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CD1E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Age(years, mean ± SD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E0BA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10.6 ± 1.7</w:t>
            </w:r>
          </w:p>
        </w:tc>
      </w:tr>
      <w:tr w:rsidR="00574F4F" w:rsidRPr="004454BD" w14:paraId="0BC27F3F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5D46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Male 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25D0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13(72.2)</w:t>
            </w:r>
          </w:p>
        </w:tc>
      </w:tr>
      <w:tr w:rsidR="00574F4F" w:rsidRPr="004454BD" w14:paraId="5BD2656D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4FE8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Race 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3DB7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74F4F" w:rsidRPr="004454BD" w14:paraId="6D7E1D6F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9FF88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 African American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CE4B1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5(27.8)</w:t>
            </w:r>
          </w:p>
        </w:tc>
      </w:tr>
      <w:tr w:rsidR="00574F4F" w:rsidRPr="004454BD" w14:paraId="54BC52BC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C21F0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 Hispanic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BC59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10(55.6)</w:t>
            </w:r>
          </w:p>
        </w:tc>
      </w:tr>
      <w:tr w:rsidR="00574F4F" w:rsidRPr="004454BD" w14:paraId="0748C855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DD2C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 Whit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C9E2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3(16.6)</w:t>
            </w:r>
          </w:p>
        </w:tc>
      </w:tr>
      <w:tr w:rsidR="00574F4F" w:rsidRPr="004454BD" w14:paraId="4A27D321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2792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Maternal education n(%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B27A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74F4F" w:rsidRPr="004454BD" w14:paraId="44F86368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B6689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&lt;High school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995E6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2(12.5)</w:t>
            </w:r>
          </w:p>
        </w:tc>
      </w:tr>
      <w:tr w:rsidR="00574F4F" w:rsidRPr="004454BD" w14:paraId="3A06B705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783B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 High school graduat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350C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9(56.3)</w:t>
            </w:r>
          </w:p>
        </w:tc>
      </w:tr>
      <w:tr w:rsidR="00574F4F" w:rsidRPr="004454BD" w14:paraId="074B2539" w14:textId="77777777" w:rsidTr="00BC6E07">
        <w:trPr>
          <w:trHeight w:val="300"/>
          <w:jc w:val="center"/>
        </w:trPr>
        <w:tc>
          <w:tcPr>
            <w:tcW w:w="46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8145B" w14:textId="77777777" w:rsidR="00574F4F" w:rsidRPr="004454BD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 xml:space="preserve">   Some college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1C339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454BD">
              <w:rPr>
                <w:rFonts w:ascii="Calibri" w:eastAsia="Times New Roman" w:hAnsi="Calibri" w:cs="Calibri"/>
                <w:color w:val="000000"/>
              </w:rPr>
              <w:t>5(31.2)</w:t>
            </w:r>
          </w:p>
        </w:tc>
      </w:tr>
      <w:tr w:rsidR="00574F4F" w:rsidRPr="004454BD" w14:paraId="1072A519" w14:textId="77777777" w:rsidTr="00BC6E07">
        <w:trPr>
          <w:trHeight w:val="288"/>
          <w:jc w:val="center"/>
        </w:trPr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A212" w14:textId="77777777" w:rsidR="00574F4F" w:rsidRPr="004454BD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71E1" w14:textId="77777777" w:rsidR="00574F4F" w:rsidRPr="004454BD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9347A30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D404F91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77393621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68DE82A0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B463108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ED3D1E2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6F2773A3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78C1851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48DCF0B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F4C96E3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78455DA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826ABAF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E950E2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74C9CC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1273105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47906588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993EEA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B36FA6C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horzAnchor="margin" w:tblpXSpec="center" w:tblpY="-1440"/>
        <w:tblW w:w="11987" w:type="dxa"/>
        <w:tblLook w:val="04A0" w:firstRow="1" w:lastRow="0" w:firstColumn="1" w:lastColumn="0" w:noHBand="0" w:noVBand="1"/>
      </w:tblPr>
      <w:tblGrid>
        <w:gridCol w:w="1919"/>
        <w:gridCol w:w="1374"/>
        <w:gridCol w:w="969"/>
        <w:gridCol w:w="969"/>
        <w:gridCol w:w="969"/>
        <w:gridCol w:w="969"/>
        <w:gridCol w:w="969"/>
        <w:gridCol w:w="969"/>
        <w:gridCol w:w="960"/>
        <w:gridCol w:w="960"/>
        <w:gridCol w:w="960"/>
      </w:tblGrid>
      <w:tr w:rsidR="00574F4F" w:rsidRPr="008663B2" w14:paraId="7D0A9AEE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C9D7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175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072F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64C5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B4F5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9D3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197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108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6E1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1B7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39F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19015AF1" w14:textId="77777777" w:rsidTr="00BC6E07">
        <w:trPr>
          <w:trHeight w:val="288"/>
        </w:trPr>
        <w:tc>
          <w:tcPr>
            <w:tcW w:w="1198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882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b/>
                <w:color w:val="000000"/>
              </w:rPr>
              <w:t>Table 2.</w:t>
            </w:r>
            <w:r w:rsidRPr="008663B2">
              <w:rPr>
                <w:rFonts w:ascii="Calibri" w:eastAsia="Times New Roman" w:hAnsi="Calibri" w:cs="Calibri"/>
                <w:color w:val="000000"/>
              </w:rPr>
              <w:t xml:space="preserve"> Distribution of percent methylation of CpG </w:t>
            </w:r>
            <w:r>
              <w:rPr>
                <w:rFonts w:ascii="Calibri" w:eastAsia="Times New Roman" w:hAnsi="Calibri" w:cs="Calibri"/>
                <w:color w:val="000000"/>
              </w:rPr>
              <w:t>loci in NOS and ARG genes</w:t>
            </w:r>
          </w:p>
        </w:tc>
      </w:tr>
      <w:tr w:rsidR="00574F4F" w:rsidRPr="008663B2" w14:paraId="1E18EE24" w14:textId="77777777" w:rsidTr="00BC6E07">
        <w:trPr>
          <w:trHeight w:val="300"/>
        </w:trPr>
        <w:tc>
          <w:tcPr>
            <w:tcW w:w="19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A9A2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9AD4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8689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1116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50D6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1289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E73A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7CF5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B331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419C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DBD0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74F4F" w:rsidRPr="008663B2" w14:paraId="02EBAEFC" w14:textId="77777777" w:rsidTr="00BC6E07">
        <w:trPr>
          <w:trHeight w:val="300"/>
        </w:trPr>
        <w:tc>
          <w:tcPr>
            <w:tcW w:w="19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48A9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Gene loci</w:t>
            </w:r>
          </w:p>
        </w:tc>
        <w:tc>
          <w:tcPr>
            <w:tcW w:w="137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5561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5642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 xml:space="preserve">n 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1059A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B3C2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F3C4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QR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8F5D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25th</w:t>
            </w:r>
          </w:p>
        </w:tc>
        <w:tc>
          <w:tcPr>
            <w:tcW w:w="96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B345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37FD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75th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B2DB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Min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5DFE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Max</w:t>
            </w:r>
          </w:p>
        </w:tc>
      </w:tr>
      <w:tr w:rsidR="00574F4F" w:rsidRPr="008663B2" w14:paraId="432AA49F" w14:textId="77777777" w:rsidTr="00BC6E07">
        <w:trPr>
          <w:trHeight w:val="300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BC03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NOS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76FE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A5B9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46D91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38D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FF19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33302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88DC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9C2F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7F14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0117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1DCE8836" w14:textId="77777777" w:rsidTr="00BC6E07">
        <w:trPr>
          <w:trHeight w:val="360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A4FE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889E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C1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EAA5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4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82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B3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DEDC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1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8195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169A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5BA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C92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499F0E66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C306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9760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7EA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B3C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640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B799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800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9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752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AD5C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C64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83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8.1</w:t>
            </w:r>
          </w:p>
        </w:tc>
      </w:tr>
      <w:tr w:rsidR="00574F4F" w:rsidRPr="008663B2" w14:paraId="1DCD607B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324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863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E37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6DF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9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1AFF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6DA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47C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97C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F468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248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F32D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9</w:t>
            </w:r>
          </w:p>
        </w:tc>
      </w:tr>
      <w:tr w:rsidR="00574F4F" w:rsidRPr="008663B2" w14:paraId="36D60016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1F6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FBE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D56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7D7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9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7AB1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FE7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4A7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9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71C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CD5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33C1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B10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5.5</w:t>
            </w:r>
          </w:p>
        </w:tc>
      </w:tr>
      <w:tr w:rsidR="00574F4F" w:rsidRPr="008663B2" w14:paraId="56CD4DE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26F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94C1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B67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A13C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2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683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152C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0C5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24B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ABE5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40D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4354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4</w:t>
            </w:r>
          </w:p>
        </w:tc>
      </w:tr>
      <w:tr w:rsidR="00574F4F" w:rsidRPr="008663B2" w14:paraId="24ED8927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274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B30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8887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7A87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5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1E1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6D6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353A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A5C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C6C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2050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9D6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5.3</w:t>
            </w:r>
          </w:p>
        </w:tc>
      </w:tr>
      <w:tr w:rsidR="00574F4F" w:rsidRPr="008663B2" w14:paraId="3FE90C0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5AC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AA2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586A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C023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8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D1B3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12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4D3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7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CE68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5E2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816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7ED5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0.9</w:t>
            </w:r>
          </w:p>
        </w:tc>
      </w:tr>
      <w:tr w:rsidR="00574F4F" w:rsidRPr="008663B2" w14:paraId="78B2E8A3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5842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S2A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9D583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CDE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792B8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967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B269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50EB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31FE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0C966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05A6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A8F7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5F2E3DA0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BE6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C8C1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7FA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77F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3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14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7178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E839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00C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089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605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ED64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8.6</w:t>
            </w:r>
          </w:p>
        </w:tc>
      </w:tr>
      <w:tr w:rsidR="00574F4F" w:rsidRPr="008663B2" w14:paraId="3D4AA92D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EFDF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0BFB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E66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E371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9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252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4EF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2E6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6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EEA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EEF2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8E3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B063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9.0</w:t>
            </w:r>
          </w:p>
        </w:tc>
      </w:tr>
      <w:tr w:rsidR="00574F4F" w:rsidRPr="008663B2" w14:paraId="15D7E6B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EF7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7E3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15A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D384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C84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016C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3D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0685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FAC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F70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F93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0</w:t>
            </w:r>
          </w:p>
        </w:tc>
      </w:tr>
      <w:tr w:rsidR="00574F4F" w:rsidRPr="008663B2" w14:paraId="4AFD4EE1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A64A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5202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7A2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A31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1FD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9525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7FE1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C6EB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FD6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541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FF1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3</w:t>
            </w:r>
          </w:p>
        </w:tc>
      </w:tr>
      <w:tr w:rsidR="00574F4F" w:rsidRPr="008663B2" w14:paraId="68D3989C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DDA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07B8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0AA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C68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917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93A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FD04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0BE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8E6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F33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2563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.7</w:t>
            </w:r>
          </w:p>
        </w:tc>
      </w:tr>
      <w:tr w:rsidR="00574F4F" w:rsidRPr="008663B2" w14:paraId="5BC68010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7DD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1E9B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A23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C1E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895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A32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6FE5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FE8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9DC4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A26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81B9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7</w:t>
            </w:r>
          </w:p>
        </w:tc>
      </w:tr>
      <w:tr w:rsidR="00574F4F" w:rsidRPr="008663B2" w14:paraId="1F80BC0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BF5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7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8BBD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BAA6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631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998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FAF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06F1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7B2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71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7FB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B60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</w:t>
            </w:r>
          </w:p>
        </w:tc>
      </w:tr>
      <w:tr w:rsidR="00574F4F" w:rsidRPr="008663B2" w14:paraId="39A91C7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A584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8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A29D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3C27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4E1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8F6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D06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F61F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E588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59E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106D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FBBE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7</w:t>
            </w:r>
          </w:p>
        </w:tc>
      </w:tr>
      <w:tr w:rsidR="00574F4F" w:rsidRPr="008663B2" w14:paraId="61EA159F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5988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9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986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8891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5EF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8369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51A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D4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B7A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A0E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74A3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CB2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9</w:t>
            </w:r>
          </w:p>
        </w:tc>
      </w:tr>
      <w:tr w:rsidR="00574F4F" w:rsidRPr="008663B2" w14:paraId="062DB54C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C6F4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5833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4E4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6CC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111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653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C75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2E5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039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EB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EC0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6</w:t>
            </w:r>
          </w:p>
        </w:tc>
      </w:tr>
      <w:tr w:rsidR="00574F4F" w:rsidRPr="008663B2" w14:paraId="4F4500DA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E0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C06A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86F7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FB8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29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E7A8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F145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0C5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3AA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5F87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72C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7</w:t>
            </w:r>
          </w:p>
        </w:tc>
      </w:tr>
      <w:tr w:rsidR="00574F4F" w:rsidRPr="008663B2" w14:paraId="107AA05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E8CC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8E9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40A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421A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1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31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A5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A60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9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713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7C4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E70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362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216A7E22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5A3C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433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350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49E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5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AA9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51E0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D792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3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186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E9F8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018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8DC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5029CACC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5AE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918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0D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437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2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5F3D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77D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122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9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5D3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511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620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C17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3354EB6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C26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08D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0F48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DA3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8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F88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1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3D4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4D6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8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E08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58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EB4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68E7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6.9</w:t>
            </w:r>
          </w:p>
        </w:tc>
      </w:tr>
      <w:tr w:rsidR="00574F4F" w:rsidRPr="008663B2" w14:paraId="7DC3B387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7F61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574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6271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979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2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52F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8BDE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F72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2BE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DEDE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B8ED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314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.8</w:t>
            </w:r>
          </w:p>
        </w:tc>
      </w:tr>
      <w:tr w:rsidR="00574F4F" w:rsidRPr="008663B2" w14:paraId="23C8235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458A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NOS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B6F2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2266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7F1A4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11A6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7C473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863FD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D68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9971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2630F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1C95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0C9EBC4A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0CF0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BE4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859A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33E2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2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D8F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E09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7D9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7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D72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EAF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AA9F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74C1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13C69806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239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623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3DC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FF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6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7C2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1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7A9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DE1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2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327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64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220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E2FA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4D67D76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2D1C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AB7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059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734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6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CB0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2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3BF9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7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CB4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7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C60E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4C0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598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21C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7.1</w:t>
            </w:r>
          </w:p>
        </w:tc>
      </w:tr>
      <w:tr w:rsidR="00574F4F" w:rsidRPr="008663B2" w14:paraId="1C95B84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F990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AE9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031B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4FA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1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FA5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3C3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0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3DF6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4EA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8A9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40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906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9</w:t>
            </w:r>
          </w:p>
        </w:tc>
      </w:tr>
      <w:tr w:rsidR="00574F4F" w:rsidRPr="008663B2" w14:paraId="4C710BB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B552F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RG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FBA4D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AE7B9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8968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9E4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624A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57E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C490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29B42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B0FB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9A8F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5A12EB6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FB9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ABB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27FD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F5EA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6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118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2DF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D56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3E9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F7A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5D41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DA4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6.7</w:t>
            </w:r>
          </w:p>
        </w:tc>
      </w:tr>
      <w:tr w:rsidR="00574F4F" w:rsidRPr="008663B2" w14:paraId="0544156F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D5E3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BD6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B6B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8C8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0A0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FA8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27E1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9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BF8C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465A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873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71D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8.6</w:t>
            </w:r>
          </w:p>
        </w:tc>
      </w:tr>
      <w:tr w:rsidR="00574F4F" w:rsidRPr="008663B2" w14:paraId="0EF9284C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EC0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FAC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1C9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186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9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1E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5A4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3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9C0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A6A4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CB0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A8A5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0B0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.7</w:t>
            </w:r>
          </w:p>
        </w:tc>
      </w:tr>
      <w:tr w:rsidR="00574F4F" w:rsidRPr="008663B2" w14:paraId="2DFCA5A2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9EC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612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80B9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463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4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FAC2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6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58B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270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509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9A9F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4A6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590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.0</w:t>
            </w:r>
          </w:p>
        </w:tc>
      </w:tr>
      <w:tr w:rsidR="00574F4F" w:rsidRPr="008663B2" w14:paraId="6926D3D2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F8E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0FC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934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28F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801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CFD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1F7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8A4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878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CFEF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51C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.2</w:t>
            </w:r>
          </w:p>
        </w:tc>
      </w:tr>
      <w:tr w:rsidR="00574F4F" w:rsidRPr="008663B2" w14:paraId="2175DF20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16A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C5B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pstream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7D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2512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4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710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6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CDB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3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2E95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EFD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F68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F451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C8C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5FA6700B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9E2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7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00C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Ex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1986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41F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A01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FDE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8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4A4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7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6B0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887D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1C7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D489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0.0</w:t>
            </w:r>
          </w:p>
        </w:tc>
      </w:tr>
      <w:tr w:rsidR="00574F4F" w:rsidRPr="008663B2" w14:paraId="26363F4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52FD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8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F66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Intron 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219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5AC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54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F766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7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662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942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023F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06A0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C02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0B9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2.0</w:t>
            </w:r>
          </w:p>
        </w:tc>
      </w:tr>
      <w:tr w:rsidR="00574F4F" w:rsidRPr="008663B2" w14:paraId="1C6586B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7E4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455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7D2C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9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DBF1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48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79E2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3A1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2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0BB8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7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14B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CF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7F3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914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4.7</w:t>
            </w:r>
          </w:p>
        </w:tc>
      </w:tr>
      <w:tr w:rsidR="00574F4F" w:rsidRPr="008663B2" w14:paraId="1481A47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1B94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lastRenderedPageBreak/>
              <w:t>ARG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FBB2" w14:textId="77777777" w:rsidR="00574F4F" w:rsidRPr="008663B2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AA1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FB32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6CED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B00A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57DB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5FCD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FD0A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619A4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541C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8663B2" w14:paraId="32A9B7DE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517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4C26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1EB0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1C1E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7D53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72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952A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4ED1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7BE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41FB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2A46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4</w:t>
            </w:r>
          </w:p>
        </w:tc>
      </w:tr>
      <w:tr w:rsidR="00574F4F" w:rsidRPr="008663B2" w14:paraId="33468354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9F2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984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FC8B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B28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B8A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208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F16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853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3F9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F30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0FF7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7</w:t>
            </w:r>
          </w:p>
        </w:tc>
      </w:tr>
      <w:tr w:rsidR="00574F4F" w:rsidRPr="008663B2" w14:paraId="66C8A2B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0AC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39C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894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E1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F9FF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9DF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373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3EF6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574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5FBD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486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.8</w:t>
            </w:r>
          </w:p>
        </w:tc>
      </w:tr>
      <w:tr w:rsidR="00574F4F" w:rsidRPr="008663B2" w14:paraId="45CFE424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ED4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338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7C7B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931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9C55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1DA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A71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C217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DFBA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DCF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9D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</w:t>
            </w:r>
          </w:p>
        </w:tc>
      </w:tr>
      <w:tr w:rsidR="00574F4F" w:rsidRPr="008663B2" w14:paraId="2A797326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252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139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669D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6537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BC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6EB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A0C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73F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BE3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E144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C099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</w:tr>
      <w:tr w:rsidR="00574F4F" w:rsidRPr="008663B2" w14:paraId="77B80AC8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4BC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E18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337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EE2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DCFF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D48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0A4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A071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AC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B55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2C1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0</w:t>
            </w:r>
          </w:p>
        </w:tc>
      </w:tr>
      <w:tr w:rsidR="00574F4F" w:rsidRPr="008663B2" w14:paraId="7E3C1633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87F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7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5C4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330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198B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B8F8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DD9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03B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74CF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140A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301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3D20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</w:tr>
      <w:tr w:rsidR="00574F4F" w:rsidRPr="008663B2" w14:paraId="718EA246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985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8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C239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DE1E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FF51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761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39C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87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E576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1E2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CB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36B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0</w:t>
            </w:r>
          </w:p>
        </w:tc>
      </w:tr>
      <w:tr w:rsidR="00574F4F" w:rsidRPr="008663B2" w14:paraId="4048867B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5B4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9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FA44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91E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2420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BF7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FA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E94D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01CC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962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1A0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2544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</w:tr>
      <w:tr w:rsidR="00574F4F" w:rsidRPr="008663B2" w14:paraId="49867E4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F03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BCF3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4B4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6B3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D11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FA2E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EE8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C29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4B9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8C5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E7C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</w:tr>
      <w:tr w:rsidR="00574F4F" w:rsidRPr="008663B2" w14:paraId="7D8F0AC9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7960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1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6145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440C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BCC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634D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238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CC7F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FCF6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4949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F79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9452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</w:tr>
      <w:tr w:rsidR="00574F4F" w:rsidRPr="008663B2" w14:paraId="03598921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B98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66B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BCF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24B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CC04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1.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D76D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D71EC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585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6AE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1E6E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2001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.3</w:t>
            </w:r>
          </w:p>
        </w:tc>
      </w:tr>
      <w:tr w:rsidR="00574F4F" w:rsidRPr="008663B2" w14:paraId="75651415" w14:textId="77777777" w:rsidTr="00BC6E07">
        <w:trPr>
          <w:trHeight w:val="288"/>
        </w:trPr>
        <w:tc>
          <w:tcPr>
            <w:tcW w:w="1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646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Position 13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5362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5-UTR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7E2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1E78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B0193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849C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4E4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EE4B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9220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BA02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B5BF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</w:tr>
      <w:tr w:rsidR="00574F4F" w:rsidRPr="008663B2" w14:paraId="0A17483A" w14:textId="77777777" w:rsidTr="00BC6E07">
        <w:trPr>
          <w:trHeight w:val="300"/>
        </w:trPr>
        <w:tc>
          <w:tcPr>
            <w:tcW w:w="19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C070A6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E766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0249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663B2">
              <w:rPr>
                <w:rFonts w:ascii="Calibri" w:eastAsia="Times New Roman" w:hAnsi="Calibri" w:cs="Calibri"/>
              </w:rPr>
              <w:t>87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A0AFF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49794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7D26B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hAnsi="Calibri"/>
              </w:rPr>
              <w:t>0.3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041E9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9D8F30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B14E7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ADD468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A889A" w14:textId="77777777" w:rsidR="00574F4F" w:rsidRPr="008663B2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3</w:t>
            </w:r>
          </w:p>
        </w:tc>
      </w:tr>
      <w:tr w:rsidR="00574F4F" w:rsidRPr="008663B2" w14:paraId="0F5D3BD4" w14:textId="77777777" w:rsidTr="00BC6E07">
        <w:trPr>
          <w:trHeight w:val="288"/>
        </w:trPr>
        <w:tc>
          <w:tcPr>
            <w:tcW w:w="1102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891A" w14:textId="77777777" w:rsidR="00574F4F" w:rsidRPr="006B7023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663B2">
              <w:rPr>
                <w:rFonts w:ascii="Calibri" w:eastAsia="Times New Roman" w:hAnsi="Calibri" w:cs="Calibri"/>
                <w:color w:val="000000"/>
              </w:rPr>
              <w:t>Abbreviations: IQR, interquartile range; Max, maximum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Min minimum; 5-UTR, 5-untranslated region. 25th and 75th are percent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6E7A" w14:textId="77777777" w:rsidR="00574F4F" w:rsidRPr="008663B2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CCF11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7F498DE3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43D546CF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680A4B17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6DEF8DA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A1AAA92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C0E679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FA93A24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A283D96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4CF7A69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697DC99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AF693E0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4093DE5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3C604B5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EAF3758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2EB0F87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EBF5861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DAE4CC4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horzAnchor="page" w:tblpX="235" w:tblpY="73"/>
        <w:tblW w:w="11600" w:type="dxa"/>
        <w:tblLayout w:type="fixed"/>
        <w:tblLook w:val="04A0" w:firstRow="1" w:lastRow="0" w:firstColumn="1" w:lastColumn="0" w:noHBand="0" w:noVBand="1"/>
      </w:tblPr>
      <w:tblGrid>
        <w:gridCol w:w="1331"/>
        <w:gridCol w:w="1487"/>
        <w:gridCol w:w="984"/>
        <w:gridCol w:w="951"/>
        <w:gridCol w:w="1046"/>
        <w:gridCol w:w="763"/>
        <w:gridCol w:w="188"/>
        <w:gridCol w:w="763"/>
        <w:gridCol w:w="188"/>
        <w:gridCol w:w="858"/>
        <w:gridCol w:w="188"/>
        <w:gridCol w:w="858"/>
        <w:gridCol w:w="188"/>
        <w:gridCol w:w="477"/>
        <w:gridCol w:w="188"/>
        <w:gridCol w:w="954"/>
        <w:gridCol w:w="188"/>
      </w:tblGrid>
      <w:tr w:rsidR="00574F4F" w:rsidRPr="00537C4B" w14:paraId="31CD4AC2" w14:textId="77777777" w:rsidTr="00BC6E07">
        <w:trPr>
          <w:gridAfter w:val="1"/>
          <w:wAfter w:w="188" w:type="dxa"/>
          <w:trHeight w:val="310"/>
        </w:trPr>
        <w:tc>
          <w:tcPr>
            <w:tcW w:w="1141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C3EFA5" w14:textId="77777777" w:rsidR="00574F4F" w:rsidRPr="00537C4B" w:rsidRDefault="00574F4F" w:rsidP="00BC6E0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7C4B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 xml:space="preserve">Table 3. </w:t>
            </w:r>
            <w:r w:rsidRPr="00537C4B">
              <w:rPr>
                <w:rFonts w:ascii="Calibri" w:eastAsia="Times New Roman" w:hAnsi="Calibri" w:cs="Calibri"/>
                <w:color w:val="000000"/>
              </w:rPr>
              <w:t>Distribution of BC, daily average NO</w:t>
            </w:r>
            <w:r w:rsidRPr="00537C4B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37C4B">
              <w:rPr>
                <w:rFonts w:ascii="Calibri" w:eastAsia="Times New Roman" w:hAnsi="Calibri" w:cs="Calibri"/>
                <w:color w:val="000000"/>
              </w:rPr>
              <w:t>and FeNO</w:t>
            </w:r>
          </w:p>
        </w:tc>
      </w:tr>
      <w:tr w:rsidR="00574F4F" w:rsidRPr="00537C4B" w14:paraId="01D1824F" w14:textId="77777777" w:rsidTr="00BC6E07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B9C8B3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54BCE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9C9F9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0868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D6B67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E1E5E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FCEB8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4920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3A20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ADE0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93274" w14:textId="77777777" w:rsidR="00574F4F" w:rsidRPr="00537C4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537C4B" w14:paraId="2D69062D" w14:textId="77777777" w:rsidTr="00BC6E07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0AEF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8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5489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FD52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95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10764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046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257973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SD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0D67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IQR</w:t>
            </w:r>
          </w:p>
        </w:tc>
        <w:tc>
          <w:tcPr>
            <w:tcW w:w="951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07B1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25th</w:t>
            </w:r>
          </w:p>
        </w:tc>
        <w:tc>
          <w:tcPr>
            <w:tcW w:w="1046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EA50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Median</w:t>
            </w:r>
          </w:p>
        </w:tc>
        <w:tc>
          <w:tcPr>
            <w:tcW w:w="1046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DD39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75th</w:t>
            </w:r>
          </w:p>
        </w:tc>
        <w:tc>
          <w:tcPr>
            <w:tcW w:w="665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A02DE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Min</w:t>
            </w:r>
          </w:p>
        </w:tc>
        <w:tc>
          <w:tcPr>
            <w:tcW w:w="1142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6CEA6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Max</w:t>
            </w:r>
          </w:p>
        </w:tc>
      </w:tr>
      <w:tr w:rsidR="00574F4F" w:rsidRPr="00537C4B" w14:paraId="6B342329" w14:textId="77777777" w:rsidTr="00BC6E07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ABE3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C(</w:t>
            </w:r>
            <w:r w:rsidRPr="00DB2A59">
              <w:rPr>
                <w:rFonts w:cstheme="minorHAnsi"/>
                <w:color w:val="222222"/>
                <w:shd w:val="clear" w:color="auto" w:fill="FFFFFF"/>
              </w:rPr>
              <w:t>μ</w:t>
            </w:r>
            <w:r w:rsidRPr="00DB2A59">
              <w:rPr>
                <w:rFonts w:eastAsia="Times New Roman" w:cstheme="minorHAnsi"/>
                <w:color w:val="000000"/>
              </w:rPr>
              <w:t>g</w:t>
            </w:r>
            <w:r>
              <w:rPr>
                <w:rFonts w:ascii="Calibri" w:eastAsia="Times New Roman" w:hAnsi="Calibri" w:cs="Calibri"/>
                <w:color w:val="000000"/>
              </w:rPr>
              <w:t>/m</w:t>
            </w:r>
            <w:r w:rsidRPr="00537C4B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  <w:r w:rsidRPr="00537C4B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4FE82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without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468F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6140F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single" w:sz="8" w:space="0" w:color="C1C1C1"/>
              <w:left w:val="single" w:sz="8" w:space="0" w:color="C1C1C1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AA35E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1046" w:type="dxa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A2CD4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BF7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951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D35FD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8</w:t>
            </w:r>
          </w:p>
        </w:tc>
        <w:tc>
          <w:tcPr>
            <w:tcW w:w="1046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D165C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1046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F8D09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665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23BEE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1142" w:type="dxa"/>
            <w:gridSpan w:val="2"/>
            <w:tcBorders>
              <w:top w:val="single" w:sz="8" w:space="0" w:color="C1C1C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E1F301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0</w:t>
            </w:r>
          </w:p>
        </w:tc>
      </w:tr>
      <w:tr w:rsidR="00574F4F" w:rsidRPr="00537C4B" w14:paraId="6ACE6EA0" w14:textId="77777777" w:rsidTr="00BC6E07">
        <w:trPr>
          <w:gridAfter w:val="1"/>
          <w:wAfter w:w="188" w:type="dxa"/>
          <w:trHeight w:val="298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C5C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0E35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with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F6DF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A1D8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CAA5A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0966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56B9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7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C678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C756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064E1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AE6A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2</w:t>
            </w:r>
          </w:p>
        </w:tc>
      </w:tr>
      <w:tr w:rsidR="00574F4F" w:rsidRPr="00537C4B" w14:paraId="269A08BE" w14:textId="77777777" w:rsidTr="00BC6E07">
        <w:trPr>
          <w:gridAfter w:val="1"/>
          <w:wAfter w:w="188" w:type="dxa"/>
          <w:trHeight w:val="323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DC8D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NO</w:t>
            </w:r>
            <w:r w:rsidRPr="00537C4B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  <w:r w:rsidRPr="00537C4B">
              <w:rPr>
                <w:rFonts w:ascii="Calibri" w:eastAsia="Times New Roman" w:hAnsi="Calibri" w:cs="Calibri"/>
                <w:color w:val="000000"/>
              </w:rPr>
              <w:t>(ppb)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7BA6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without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6EF9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1419B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0.6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E861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.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FAD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.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8DA94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63CC0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.7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57B8D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.2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195FB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4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39C25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8.3</w:t>
            </w:r>
          </w:p>
        </w:tc>
      </w:tr>
      <w:tr w:rsidR="00574F4F" w:rsidRPr="00537C4B" w14:paraId="6F595C55" w14:textId="77777777" w:rsidTr="00BC6E07">
        <w:trPr>
          <w:gridAfter w:val="1"/>
          <w:wAfter w:w="188" w:type="dxa"/>
          <w:trHeight w:val="298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1791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B1ED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with MI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C1AF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35A49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1.7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5B733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.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F6DF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.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EA672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450A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.3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736CA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.5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DC39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4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55A63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8.3</w:t>
            </w:r>
          </w:p>
        </w:tc>
      </w:tr>
      <w:tr w:rsidR="00574F4F" w:rsidRPr="00537C4B" w14:paraId="7E100F07" w14:textId="77777777" w:rsidTr="00BC6E07">
        <w:trPr>
          <w:gridAfter w:val="1"/>
          <w:wAfter w:w="188" w:type="dxa"/>
          <w:trHeight w:val="310"/>
        </w:trPr>
        <w:tc>
          <w:tcPr>
            <w:tcW w:w="13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82269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FeNO(ppb)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D07F6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73ED6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9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B262BE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0.6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830C6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.3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FD582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.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2ED35D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6F694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.0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26C878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.0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E59137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00BAED" w14:textId="77777777" w:rsidR="00574F4F" w:rsidRPr="00537C4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6.0</w:t>
            </w:r>
          </w:p>
        </w:tc>
      </w:tr>
      <w:tr w:rsidR="00574F4F" w:rsidRPr="00537C4B" w14:paraId="5F896C49" w14:textId="77777777" w:rsidTr="00BC6E07">
        <w:trPr>
          <w:trHeight w:val="298"/>
        </w:trPr>
        <w:tc>
          <w:tcPr>
            <w:tcW w:w="6750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8657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Note: BC data were measured 24-hour before buccal sample collection.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88C2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2316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CEE11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5CB62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33D5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74F4F" w:rsidRPr="00537C4B" w14:paraId="096AA5EC" w14:textId="77777777" w:rsidTr="00BC6E07">
        <w:trPr>
          <w:gridAfter w:val="1"/>
          <w:wAfter w:w="188" w:type="dxa"/>
          <w:trHeight w:val="298"/>
        </w:trPr>
        <w:tc>
          <w:tcPr>
            <w:tcW w:w="11412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1ABD" w14:textId="77777777" w:rsidR="00574F4F" w:rsidRPr="00537C4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7C4B">
              <w:rPr>
                <w:rFonts w:ascii="Calibri" w:eastAsia="Times New Roman" w:hAnsi="Calibri" w:cs="Calibri"/>
                <w:color w:val="000000"/>
              </w:rPr>
              <w:t>Abbreviations: BC, black carbon; NO2, nitrogen dioxide; FeNO, fractional exhaled nitric oxide; MI, multiple imputation</w:t>
            </w:r>
            <w:r>
              <w:rPr>
                <w:rFonts w:ascii="Calibri" w:eastAsia="Times New Roman" w:hAnsi="Calibri" w:cs="Calibri"/>
                <w:color w:val="000000"/>
              </w:rPr>
              <w:t>; IQR, interquartile range</w:t>
            </w:r>
          </w:p>
        </w:tc>
      </w:tr>
    </w:tbl>
    <w:p w14:paraId="5B6BF95E" w14:textId="77777777" w:rsidR="00574F4F" w:rsidRDefault="00574F4F" w:rsidP="00574F4F">
      <w:pPr>
        <w:ind w:left="2880" w:right="2880"/>
      </w:pPr>
      <w:r>
        <w:fldChar w:fldCharType="begin"/>
      </w:r>
      <w:r>
        <w:instrText xml:space="preserve"> LINK Excel.Sheet.12 "https://rutgersconnect-my.sharepoint.com/personal/nj227_sph_rutgers_edu/Documents/newark%20asthma/epigenetic/tables_04022020.xlsx" "table 3!R9C2:R18C12" \a \f 4 \h </w:instrText>
      </w:r>
      <w:r>
        <w:fldChar w:fldCharType="separate"/>
      </w:r>
    </w:p>
    <w:p w14:paraId="584A728C" w14:textId="77777777" w:rsidR="00574F4F" w:rsidRDefault="00574F4F" w:rsidP="00574F4F"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LINK Excel.Sheet.12 "https://rutgersconnect-my.sharepoint.com/personal/nj227_sph_rutgers_edu/Documents/newark%20asthma/epigenetic/tables_04022020.xlsx" "table 3!R9C2:R18C12" \a \f 4 \h </w:instrText>
      </w:r>
      <w:r>
        <w:rPr>
          <w:rFonts w:ascii="Arial" w:hAnsi="Arial" w:cs="Arial"/>
          <w:sz w:val="24"/>
          <w:szCs w:val="24"/>
        </w:rPr>
        <w:fldChar w:fldCharType="separate"/>
      </w:r>
    </w:p>
    <w:p w14:paraId="3B19582D" w14:textId="77777777" w:rsidR="00574F4F" w:rsidRPr="00A2236C" w:rsidRDefault="00574F4F" w:rsidP="00574F4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end"/>
      </w:r>
    </w:p>
    <w:p w14:paraId="56587EB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C02913F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298AD20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4DA88D4B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64150E9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22C9CC3E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2AD38F2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A6E6E43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3988CBB8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4FFC2158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1697FC19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FAEF75D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56549209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57348A7" w14:textId="77777777" w:rsidR="00574F4F" w:rsidRDefault="00574F4F" w:rsidP="00574F4F">
      <w:pPr>
        <w:rPr>
          <w:rFonts w:ascii="Arial" w:hAnsi="Arial" w:cs="Arial"/>
          <w:sz w:val="24"/>
          <w:szCs w:val="24"/>
        </w:rPr>
        <w:sectPr w:rsidR="00574F4F" w:rsidSect="00895485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pPr w:leftFromText="180" w:rightFromText="180" w:vertAnchor="text" w:horzAnchor="page" w:tblpX="625" w:tblpY="1129"/>
        <w:tblW w:w="15011" w:type="dxa"/>
        <w:tblLook w:val="04A0" w:firstRow="1" w:lastRow="0" w:firstColumn="1" w:lastColumn="0" w:noHBand="0" w:noVBand="1"/>
      </w:tblPr>
      <w:tblGrid>
        <w:gridCol w:w="1248"/>
        <w:gridCol w:w="723"/>
        <w:gridCol w:w="1580"/>
        <w:gridCol w:w="960"/>
        <w:gridCol w:w="960"/>
        <w:gridCol w:w="1580"/>
        <w:gridCol w:w="960"/>
        <w:gridCol w:w="960"/>
        <w:gridCol w:w="1580"/>
        <w:gridCol w:w="960"/>
        <w:gridCol w:w="960"/>
        <w:gridCol w:w="1580"/>
        <w:gridCol w:w="960"/>
      </w:tblGrid>
      <w:tr w:rsidR="00574F4F" w:rsidRPr="009455CB" w14:paraId="39F94E0C" w14:textId="77777777" w:rsidTr="00BC6E07">
        <w:trPr>
          <w:trHeight w:val="288"/>
        </w:trPr>
        <w:tc>
          <w:tcPr>
            <w:tcW w:w="1248" w:type="dxa"/>
            <w:vMerge w:val="restart"/>
            <w:tcBorders>
              <w:top w:val="single" w:sz="4" w:space="0" w:color="auto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B6D8EE" w14:textId="77777777" w:rsidR="00574F4F" w:rsidRPr="009455CB" w:rsidRDefault="00574F4F" w:rsidP="00BC6E07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lastRenderedPageBreak/>
              <w:t>Lag</w:t>
            </w:r>
          </w:p>
        </w:tc>
        <w:tc>
          <w:tcPr>
            <w:tcW w:w="23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CE70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Model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8C6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1056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Model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5785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257C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Model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DAD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2100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Model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8C4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574F4F" w:rsidRPr="009455CB" w14:paraId="45D493DA" w14:textId="77777777" w:rsidTr="00BC6E07">
        <w:trPr>
          <w:trHeight w:val="588"/>
        </w:trPr>
        <w:tc>
          <w:tcPr>
            <w:tcW w:w="1248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C3407AA" w14:textId="77777777" w:rsidR="00574F4F" w:rsidRPr="009455CB" w:rsidRDefault="00574F4F" w:rsidP="00BC6E0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316CE6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CF9812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Percent change in FeNO </w:t>
            </w:r>
            <w:r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>95%CI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DEFA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F3E70D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97CC0C7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Percent change in FeNO </w:t>
            </w:r>
            <w:r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>95%CI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C5AB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9324407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86896F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Percent change in FeNO </w:t>
            </w:r>
            <w:r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>95%CI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3393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26716D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n</w:t>
            </w:r>
          </w:p>
        </w:tc>
        <w:tc>
          <w:tcPr>
            <w:tcW w:w="15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7E4662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Percent change in FeNO </w:t>
            </w:r>
            <w:r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>95%CI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113E3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p</w:t>
            </w:r>
          </w:p>
        </w:tc>
      </w:tr>
      <w:tr w:rsidR="00574F4F" w:rsidRPr="009455CB" w14:paraId="6B7628E5" w14:textId="77777777" w:rsidTr="00BC6E07">
        <w:trPr>
          <w:trHeight w:val="300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E85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0-6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0D4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5404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85D7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B67F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46E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D9D8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37EA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D1F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C9C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9C4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51AFA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2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BCF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2</w:t>
            </w:r>
          </w:p>
        </w:tc>
      </w:tr>
      <w:tr w:rsidR="00574F4F" w:rsidRPr="009455CB" w14:paraId="4F134EC6" w14:textId="77777777" w:rsidTr="00BC6E07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B8E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7-12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419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297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D47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9F3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3CD7B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D30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A51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378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02B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F34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180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2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1 , 1.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C2A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0.01</w:t>
            </w:r>
          </w:p>
        </w:tc>
      </w:tr>
      <w:tr w:rsidR="00574F4F" w:rsidRPr="009455CB" w14:paraId="6EF653F6" w14:textId="77777777" w:rsidTr="00BC6E07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1D94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13-24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0A81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1E52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17C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93A5B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0767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DC96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B51B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941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200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5E53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7A8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82B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91</w:t>
            </w:r>
          </w:p>
        </w:tc>
      </w:tr>
      <w:tr w:rsidR="00574F4F" w:rsidRPr="009455CB" w14:paraId="4477E6E1" w14:textId="77777777" w:rsidTr="00BC6E07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E805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0-24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F82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14F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1B8D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D4A9A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D3C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7CD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502E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ED45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675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C82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7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6B2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ECC3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9</w:t>
            </w:r>
          </w:p>
        </w:tc>
      </w:tr>
      <w:tr w:rsidR="00574F4F" w:rsidRPr="009455CB" w14:paraId="666A7B20" w14:textId="77777777" w:rsidTr="00BC6E07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311C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25-48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E42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667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C8F1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7F05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C8D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D5A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20F5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3BE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0D0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964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7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4DD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0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99A7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75</w:t>
            </w:r>
          </w:p>
        </w:tc>
      </w:tr>
      <w:tr w:rsidR="00574F4F" w:rsidRPr="009455CB" w14:paraId="14C6BF76" w14:textId="77777777" w:rsidTr="00BC6E07">
        <w:trPr>
          <w:trHeight w:val="288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643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49-72h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CFB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965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A48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D07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2D4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>1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6C3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C0E2A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84F53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81CE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F6ED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6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2CB99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7CD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44</w:t>
            </w:r>
          </w:p>
        </w:tc>
      </w:tr>
      <w:tr w:rsidR="00574F4F" w:rsidRPr="009455CB" w14:paraId="48A6A0AB" w14:textId="77777777" w:rsidTr="00BC6E07">
        <w:trPr>
          <w:trHeight w:val="300"/>
        </w:trPr>
        <w:tc>
          <w:tcPr>
            <w:tcW w:w="1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BE1AB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9455CB">
              <w:rPr>
                <w:rFonts w:ascii="Calibri" w:eastAsia="Times New Roman" w:hAnsi="Calibri" w:cs="Times New Roman"/>
                <w:color w:val="000000"/>
              </w:rPr>
              <w:t>Lag 73-96h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D21C2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4D1A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B42F6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4D507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D122F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F681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94FF4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8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CFCD0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1.0 , 1.3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B81B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D291E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64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F4E98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1</w:t>
            </w:r>
            <w:r w:rsidRPr="009455CB">
              <w:rPr>
                <w:rFonts w:ascii="Calibri" w:eastAsia="Times New Roman" w:hAnsi="Calibri" w:cs="Times New Roman"/>
                <w:color w:val="000000"/>
              </w:rPr>
              <w:t xml:space="preserve"> (0.9 , 1.2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7103B" w14:textId="77777777" w:rsidR="00574F4F" w:rsidRPr="009455CB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9455CB">
              <w:rPr>
                <w:rFonts w:ascii="Calibri" w:eastAsia="Times New Roman" w:hAnsi="Calibri" w:cs="Times New Roman"/>
              </w:rPr>
              <w:t>0.32</w:t>
            </w:r>
          </w:p>
        </w:tc>
      </w:tr>
    </w:tbl>
    <w:tbl>
      <w:tblPr>
        <w:tblpPr w:leftFromText="180" w:rightFromText="180" w:horzAnchor="margin" w:tblpXSpec="center" w:tblpY="300"/>
        <w:tblW w:w="14011" w:type="dxa"/>
        <w:tblLook w:val="04A0" w:firstRow="1" w:lastRow="0" w:firstColumn="1" w:lastColumn="0" w:noHBand="0" w:noVBand="1"/>
      </w:tblPr>
      <w:tblGrid>
        <w:gridCol w:w="4895"/>
        <w:gridCol w:w="2279"/>
        <w:gridCol w:w="2279"/>
        <w:gridCol w:w="2279"/>
        <w:gridCol w:w="2279"/>
      </w:tblGrid>
      <w:tr w:rsidR="00574F4F" w:rsidRPr="007E158B" w14:paraId="2BDDD670" w14:textId="77777777" w:rsidTr="00BC6E07">
        <w:trPr>
          <w:trHeight w:val="192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9610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1C7FCAC4" w14:textId="77777777" w:rsidR="00574F4F" w:rsidRPr="00657076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657076">
              <w:rPr>
                <w:rFonts w:ascii="Calibri" w:eastAsia="Times New Roman" w:hAnsi="Calibri" w:cs="Calibri"/>
                <w:b/>
                <w:bCs/>
              </w:rPr>
              <w:t>Table 4.</w:t>
            </w:r>
            <w:r w:rsidRPr="00657076">
              <w:rPr>
                <w:rFonts w:ascii="Calibri" w:eastAsia="Times New Roman" w:hAnsi="Calibri" w:cs="Calibri"/>
              </w:rPr>
              <w:t xml:space="preserve"> Percent changes in FeNO per log-transformed IQR increase in BC at different lag periods</w:t>
            </w:r>
          </w:p>
          <w:p w14:paraId="6D928AB5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9E022DD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6A63B59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23F8E9E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B4EE93C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D569895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E2891A6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5688184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53D9AAA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7635362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882B875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9EB42E2" w14:textId="77777777" w:rsidR="00574F4F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171C4E6" w14:textId="77777777" w:rsidR="00574F4F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49B7B82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74F4F" w:rsidRPr="007E158B" w14:paraId="7228CC72" w14:textId="77777777" w:rsidTr="00BC6E07">
        <w:trPr>
          <w:trHeight w:val="192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409B" w14:textId="77777777" w:rsidR="00574F4F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85363CF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E158B">
              <w:rPr>
                <w:rFonts w:ascii="Calibri" w:eastAsia="Times New Roman" w:hAnsi="Calibri" w:cs="Calibri"/>
                <w:color w:val="000000"/>
              </w:rPr>
              <w:t xml:space="preserve">Note: All estimates are from linear mixed effect model to reflect percent changes in FeNO per </w:t>
            </w:r>
            <w:r>
              <w:rPr>
                <w:rFonts w:ascii="Calibri" w:eastAsia="Times New Roman" w:hAnsi="Calibri" w:cs="Calibri"/>
                <w:color w:val="000000"/>
              </w:rPr>
              <w:t>IQR</w:t>
            </w:r>
            <w:r w:rsidRPr="007E158B">
              <w:rPr>
                <w:rFonts w:ascii="Calibri" w:eastAsia="Times New Roman" w:hAnsi="Calibri" w:cs="Calibri"/>
                <w:color w:val="000000"/>
              </w:rPr>
              <w:t xml:space="preserve"> increase in log-transformed BC</w:t>
            </w:r>
            <w:r>
              <w:rPr>
                <w:rFonts w:ascii="Calibri" w:eastAsia="Times New Roman" w:hAnsi="Calibri" w:cs="Calibri"/>
                <w:color w:val="000000"/>
              </w:rPr>
              <w:t>. The IQR (</w:t>
            </w:r>
            <w:r w:rsidRPr="00E71F86">
              <w:rPr>
                <w:rFonts w:cstheme="minorHAnsi"/>
                <w:color w:val="222222"/>
                <w:shd w:val="clear" w:color="auto" w:fill="FFFFFF"/>
              </w:rPr>
              <w:t>μ</w:t>
            </w:r>
            <w:r w:rsidRPr="00E71F86">
              <w:rPr>
                <w:rFonts w:eastAsia="Times New Roman" w:cstheme="minorHAnsi"/>
                <w:color w:val="000000"/>
              </w:rPr>
              <w:t>g/</w:t>
            </w:r>
            <w:r>
              <w:rPr>
                <w:rFonts w:ascii="Calibri" w:eastAsia="Times New Roman" w:hAnsi="Calibri" w:cs="Calibri"/>
                <w:color w:val="000000"/>
              </w:rPr>
              <w:t>m</w:t>
            </w:r>
            <w:r w:rsidRPr="000025B5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  <w:r>
              <w:rPr>
                <w:rFonts w:ascii="Calibri" w:eastAsia="Times New Roman" w:hAnsi="Calibri" w:cs="Calibri"/>
                <w:color w:val="000000"/>
              </w:rPr>
              <w:t>) was 1.8 for lag 0-6h, 1.8 for lag 7-12h, 1.2 for lag 13-24h, 1.1 for lag 0-24h, 1.5 for lag 25-48h, 1.6 for lag 49-72h and 1.3 for lag 73-96h.</w:t>
            </w:r>
          </w:p>
        </w:tc>
      </w:tr>
      <w:tr w:rsidR="00574F4F" w:rsidRPr="007E158B" w14:paraId="629CA0A4" w14:textId="77777777" w:rsidTr="00BC6E07">
        <w:trPr>
          <w:trHeight w:val="216"/>
        </w:trPr>
        <w:tc>
          <w:tcPr>
            <w:tcW w:w="7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1FDC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E158B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>a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 </w:t>
            </w:r>
            <w:r w:rsidRPr="007E158B">
              <w:rPr>
                <w:rFonts w:ascii="Calibri" w:eastAsia="Times New Roman" w:hAnsi="Calibri" w:cs="Calibri"/>
                <w:color w:val="000000"/>
              </w:rPr>
              <w:t>Model 1 was the unadjusted model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0ADE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DF95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376A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7E158B" w14:paraId="794CE1E1" w14:textId="77777777" w:rsidTr="00BC6E07">
        <w:trPr>
          <w:trHeight w:val="216"/>
        </w:trPr>
        <w:tc>
          <w:tcPr>
            <w:tcW w:w="140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BAA31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E158B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>b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 </w:t>
            </w:r>
            <w:r w:rsidRPr="007E158B">
              <w:rPr>
                <w:rFonts w:ascii="Calibri" w:eastAsia="Times New Roman" w:hAnsi="Calibri" w:cs="Calibri"/>
                <w:color w:val="000000"/>
              </w:rPr>
              <w:t>Model 2 adjusted for day-of-week and week number when FeNO data were collected</w:t>
            </w:r>
          </w:p>
        </w:tc>
      </w:tr>
      <w:tr w:rsidR="00574F4F" w:rsidRPr="007E158B" w14:paraId="100D3B08" w14:textId="77777777" w:rsidTr="00BC6E07">
        <w:trPr>
          <w:trHeight w:val="216"/>
        </w:trPr>
        <w:tc>
          <w:tcPr>
            <w:tcW w:w="94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6AE7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E158B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>c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 </w:t>
            </w:r>
            <w:r w:rsidRPr="007E158B">
              <w:rPr>
                <w:rFonts w:ascii="Calibri" w:eastAsia="Times New Roman" w:hAnsi="Calibri" w:cs="Calibri"/>
                <w:color w:val="000000"/>
              </w:rPr>
              <w:t>Model 3 further adjusted for age, gender and race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E4A1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BD9E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74F4F" w:rsidRPr="007E158B" w14:paraId="5BAE4450" w14:textId="77777777" w:rsidTr="00BC6E07">
        <w:trPr>
          <w:trHeight w:val="224"/>
        </w:trPr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5335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E158B"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>d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vertAlign w:val="superscript"/>
              </w:rPr>
              <w:t xml:space="preserve"> </w:t>
            </w:r>
            <w:r w:rsidRPr="007E158B">
              <w:rPr>
                <w:rFonts w:ascii="Calibri" w:eastAsia="Times New Roman" w:hAnsi="Calibri" w:cs="Calibri"/>
                <w:color w:val="000000"/>
              </w:rPr>
              <w:t>Model 4 further adjusted for NO</w:t>
            </w:r>
            <w:r w:rsidRPr="007E158B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0606" w14:textId="77777777" w:rsidR="00574F4F" w:rsidRPr="007E158B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2F1FD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A60A3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0C14" w14:textId="77777777" w:rsidR="00574F4F" w:rsidRPr="007E158B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77FA43A" w14:textId="77777777" w:rsidR="00574F4F" w:rsidRDefault="00574F4F" w:rsidP="00574F4F">
      <w:pPr>
        <w:rPr>
          <w:rFonts w:ascii="Arial" w:hAnsi="Arial" w:cs="Arial"/>
          <w:sz w:val="24"/>
          <w:szCs w:val="24"/>
        </w:rPr>
      </w:pPr>
    </w:p>
    <w:p w14:paraId="06CC25E2" w14:textId="77777777" w:rsidR="00574F4F" w:rsidRDefault="00574F4F" w:rsidP="00574F4F">
      <w:r>
        <w:fldChar w:fldCharType="begin"/>
      </w:r>
      <w:r>
        <w:instrText xml:space="preserve"> LINK Excel.Sheet.12 "https://rutgersconnect-my.sharepoint.com/personal/nj227_sph_rutgers_edu/Documents/newark%20asthma/epigenetic/tables_04022020.xlsx" "table 4!R6C21:R14C33" \a \f 4 \h  \* MERGEFORMAT </w:instrText>
      </w:r>
      <w:r>
        <w:fldChar w:fldCharType="separate"/>
      </w:r>
    </w:p>
    <w:p w14:paraId="60D5F64A" w14:textId="77777777" w:rsidR="00574F4F" w:rsidRDefault="00574F4F" w:rsidP="00574F4F">
      <w:r>
        <w:fldChar w:fldCharType="end"/>
      </w:r>
    </w:p>
    <w:p w14:paraId="0B564EA7" w14:textId="77777777" w:rsidR="00574F4F" w:rsidRDefault="00574F4F" w:rsidP="00574F4F"/>
    <w:p w14:paraId="09140103" w14:textId="77777777" w:rsidR="00574F4F" w:rsidRDefault="00574F4F" w:rsidP="00574F4F"/>
    <w:p w14:paraId="5F77873C" w14:textId="77777777" w:rsidR="00574F4F" w:rsidRDefault="00574F4F" w:rsidP="00574F4F"/>
    <w:p w14:paraId="078BFD04" w14:textId="77777777" w:rsidR="00574F4F" w:rsidRDefault="00574F4F" w:rsidP="00574F4F"/>
    <w:p w14:paraId="20762B5E" w14:textId="77777777" w:rsidR="00574F4F" w:rsidRDefault="00574F4F" w:rsidP="00574F4F"/>
    <w:p w14:paraId="706A6F5D" w14:textId="77777777" w:rsidR="00574F4F" w:rsidRDefault="00574F4F" w:rsidP="00574F4F"/>
    <w:p w14:paraId="3E3F4828" w14:textId="77777777" w:rsidR="00574F4F" w:rsidRDefault="00574F4F" w:rsidP="00574F4F"/>
    <w:p w14:paraId="1CC00CA9" w14:textId="77777777" w:rsidR="00574F4F" w:rsidRDefault="00574F4F" w:rsidP="00574F4F"/>
    <w:p w14:paraId="0EB278FA" w14:textId="77777777" w:rsidR="00574F4F" w:rsidRDefault="00574F4F" w:rsidP="00574F4F"/>
    <w:p w14:paraId="6FD7D088" w14:textId="77777777" w:rsidR="00574F4F" w:rsidRDefault="00574F4F" w:rsidP="00574F4F"/>
    <w:p w14:paraId="4567D6B6" w14:textId="77777777" w:rsidR="00574F4F" w:rsidRDefault="00574F4F" w:rsidP="00574F4F"/>
    <w:p w14:paraId="3BA4CDC6" w14:textId="77777777" w:rsidR="00574F4F" w:rsidRDefault="00574F4F" w:rsidP="00574F4F"/>
    <w:p w14:paraId="3C76ED9C" w14:textId="77777777" w:rsidR="00574F4F" w:rsidRPr="00E63977" w:rsidRDefault="00574F4F" w:rsidP="00574F4F">
      <w:r>
        <w:lastRenderedPageBreak/>
        <w:fldChar w:fldCharType="begin"/>
      </w:r>
      <w:r>
        <w:instrText xml:space="preserve"> LINK Excel.Sheet.12 "https://rutgersconnect-my.sharepoint.com/personal/nj227_sph_rutgers_edu/Documents/newark%20asthma/epigenetic/tables_04022020.xlsx" "table 5!R4C23:R36C33" \a \f 4 \h  \* MERGEFORMAT </w:instrText>
      </w:r>
      <w:r>
        <w:fldChar w:fldCharType="separate"/>
      </w:r>
    </w:p>
    <w:tbl>
      <w:tblPr>
        <w:tblW w:w="15804" w:type="dxa"/>
        <w:tblInd w:w="-1776" w:type="dxa"/>
        <w:tblLook w:val="04A0" w:firstRow="1" w:lastRow="0" w:firstColumn="1" w:lastColumn="0" w:noHBand="0" w:noVBand="1"/>
      </w:tblPr>
      <w:tblGrid>
        <w:gridCol w:w="1562"/>
        <w:gridCol w:w="2184"/>
        <w:gridCol w:w="440"/>
        <w:gridCol w:w="2734"/>
        <w:gridCol w:w="819"/>
        <w:gridCol w:w="440"/>
        <w:gridCol w:w="2777"/>
        <w:gridCol w:w="729"/>
        <w:gridCol w:w="440"/>
        <w:gridCol w:w="2860"/>
        <w:gridCol w:w="819"/>
      </w:tblGrid>
      <w:tr w:rsidR="00574F4F" w:rsidRPr="00F911CC" w14:paraId="72584D96" w14:textId="77777777" w:rsidTr="00BC6E07">
        <w:trPr>
          <w:trHeight w:val="288"/>
        </w:trPr>
        <w:tc>
          <w:tcPr>
            <w:tcW w:w="15804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5AD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b/>
                <w:bCs/>
                <w:color w:val="000000"/>
              </w:rPr>
              <w:t>Table 5.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Percent Change of NOS3 DNA Methylation per log-transformed IQR increase in BC </w:t>
            </w:r>
            <w:r>
              <w:rPr>
                <w:rFonts w:ascii="Calibri" w:eastAsia="Times New Roman" w:hAnsi="Calibri" w:cs="Calibri"/>
                <w:color w:val="000000"/>
              </w:rPr>
              <w:t>by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lag periods </w:t>
            </w:r>
          </w:p>
        </w:tc>
      </w:tr>
      <w:tr w:rsidR="00574F4F" w:rsidRPr="00F911CC" w14:paraId="31229FB9" w14:textId="77777777" w:rsidTr="00BC6E07">
        <w:trPr>
          <w:trHeight w:val="300"/>
        </w:trPr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55F0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AE91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D83A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81800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187F6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B7DF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D0CE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4EA6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0A42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6D50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7F58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74F4F" w:rsidRPr="00F911CC" w14:paraId="48759A74" w14:textId="77777777" w:rsidTr="00BC6E07">
        <w:trPr>
          <w:trHeight w:val="288"/>
        </w:trPr>
        <w:tc>
          <w:tcPr>
            <w:tcW w:w="1562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563CB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period</w:t>
            </w:r>
          </w:p>
        </w:tc>
        <w:tc>
          <w:tcPr>
            <w:tcW w:w="2184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6447B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NOS3 Gene loci</w:t>
            </w:r>
          </w:p>
        </w:tc>
        <w:tc>
          <w:tcPr>
            <w:tcW w:w="317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1294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654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9307C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17B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17B3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Model 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0A06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74F4F" w:rsidRPr="00F911CC" w14:paraId="0D012F5E" w14:textId="77777777" w:rsidTr="00BC6E07">
        <w:trPr>
          <w:trHeight w:val="876"/>
        </w:trPr>
        <w:tc>
          <w:tcPr>
            <w:tcW w:w="1562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62B33F96" w14:textId="77777777" w:rsidR="00574F4F" w:rsidRPr="00F911CC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19B4978" w14:textId="77777777" w:rsidR="00574F4F" w:rsidRPr="00F911CC" w:rsidRDefault="00574F4F" w:rsidP="00BC6E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E2A4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273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087D92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Difference in % methylation (95%CI)</w:t>
            </w:r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2895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B458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277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82799C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Difference in % methylation (95%CI)</w:t>
            </w:r>
          </w:p>
        </w:tc>
        <w:tc>
          <w:tcPr>
            <w:tcW w:w="72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3F8B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</w:t>
            </w:r>
          </w:p>
        </w:tc>
        <w:tc>
          <w:tcPr>
            <w:tcW w:w="4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90A2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28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3F832B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Difference in % methylation (95%CI)</w:t>
            </w:r>
          </w:p>
        </w:tc>
        <w:tc>
          <w:tcPr>
            <w:tcW w:w="8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DA21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</w:t>
            </w:r>
          </w:p>
        </w:tc>
      </w:tr>
      <w:tr w:rsidR="00574F4F" w:rsidRPr="00F911CC" w14:paraId="14E75843" w14:textId="77777777" w:rsidTr="00BC6E07">
        <w:trPr>
          <w:trHeight w:val="300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F42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0-6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4F3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C82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F5E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(-</w:t>
            </w:r>
            <w:r>
              <w:rPr>
                <w:rFonts w:ascii="Calibri" w:eastAsia="Times New Roman" w:hAnsi="Calibri" w:cs="Calibri"/>
                <w:color w:val="000000"/>
              </w:rPr>
              <w:t>7.0 , -0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0335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441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AB4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3.</w:t>
            </w:r>
            <w:r>
              <w:rPr>
                <w:rFonts w:ascii="Calibri" w:eastAsia="Times New Roman" w:hAnsi="Calibri" w:cs="Calibri"/>
                <w:color w:val="000000"/>
              </w:rPr>
              <w:t>3 (-6.8 , 0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6825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F81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36C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9 (-9.7 , -0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FB24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</w:tr>
      <w:tr w:rsidR="00574F4F" w:rsidRPr="00F911CC" w14:paraId="0739E30F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CF9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5B81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E55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D66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2 (-4.5 , 2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3C4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EAB6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AEA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4 (-3.8 , 3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65DF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8F9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AE8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8 (-3.9, 7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87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4</w:t>
            </w:r>
          </w:p>
        </w:tc>
      </w:tr>
      <w:tr w:rsidR="00574F4F" w:rsidRPr="00F911CC" w14:paraId="0E9DF3AB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6F9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F0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20A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44B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7 (-5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</w:t>
            </w:r>
            <w:r>
              <w:rPr>
                <w:rFonts w:ascii="Calibri" w:eastAsia="Times New Roman" w:hAnsi="Calibri" w:cs="Calibri"/>
                <w:color w:val="000000"/>
              </w:rPr>
              <w:t>2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F41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583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4C5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3 (-5.2 , 2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92E5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D60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39A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0 (-4.3 , 6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CD6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70</w:t>
            </w:r>
          </w:p>
        </w:tc>
      </w:tr>
      <w:tr w:rsidR="00574F4F" w:rsidRPr="00F911CC" w14:paraId="4B3FCE87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9A08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FC70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73915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C889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2 (-5.0 , 0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18AC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5164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3BD6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6 (-4.5 , 1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56FE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F200A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0C2F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7 (-4.9 , 3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3661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74</w:t>
            </w:r>
          </w:p>
        </w:tc>
      </w:tr>
      <w:tr w:rsidR="00574F4F" w:rsidRPr="00F911CC" w14:paraId="2713792B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F2E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7-12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43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149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E7B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6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(-9.</w:t>
            </w:r>
            <w:r>
              <w:rPr>
                <w:rFonts w:ascii="Calibri" w:eastAsia="Times New Roman" w:hAnsi="Calibri" w:cs="Calibri"/>
                <w:color w:val="000000"/>
              </w:rPr>
              <w:t>6 , -3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103B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573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9E8D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6.5 (-9.9 , -3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676B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5390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8BC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7.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-11.8 , -2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6C51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574F4F" w:rsidRPr="00F911CC" w14:paraId="2BC92C31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C257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6EF1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5EE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E4E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4 (-7.7 , -1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8C3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033E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FC2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3.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-7.5 , -0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B4C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B76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532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5 (-9.1 , 2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930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1</w:t>
            </w:r>
          </w:p>
        </w:tc>
      </w:tr>
      <w:tr w:rsidR="00574F4F" w:rsidRPr="00F911CC" w14:paraId="01F0D0B6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139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6B4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84B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A393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7 (-8.5 , -0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C92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CB2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677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4 (-8.5 , -0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8C06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310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2FE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9 (-8.1 , 2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BCB3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7</w:t>
            </w:r>
          </w:p>
        </w:tc>
      </w:tr>
      <w:tr w:rsidR="00574F4F" w:rsidRPr="00F911CC" w14:paraId="63C66A91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378A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8BB1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F68E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9560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5.3 (-8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-2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6A6D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BB141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FF9B7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5.5 (-8.4 , -2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BF28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941E2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49FD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6 (-8.6 , -0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502B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</w:tr>
      <w:tr w:rsidR="00574F4F" w:rsidRPr="00F911CC" w14:paraId="05505EDC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241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13-24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E03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8CB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80E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7.0 (-9.8 , -4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124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0B4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571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6.6 (-9.5 , -3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055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C6D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2452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8.1 (-11.7 , -4.</w:t>
            </w:r>
            <w:r w:rsidRPr="00F911CC">
              <w:rPr>
                <w:rFonts w:ascii="Calibri" w:eastAsia="Times New Roman" w:hAnsi="Calibri" w:cs="Calibri"/>
                <w:color w:val="000000"/>
              </w:rPr>
              <w:t>6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C11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574F4F" w:rsidRPr="00F911CC" w14:paraId="3B0FE933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C6A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FA3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1DA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157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5 (-7.5 , -1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691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CA90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DC7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1 (-7.2 , -1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7FA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E8A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986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1 (-8.5 , 0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2D9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</w:tr>
      <w:tr w:rsidR="00574F4F" w:rsidRPr="00F911CC" w14:paraId="464FEC57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2203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E44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584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33F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9 (-5.4 , 1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8AD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32AD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A62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1 (-4.7 , 2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8EB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0E1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9DE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4 (-3.8 , 4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D8C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</w:tr>
      <w:tr w:rsidR="00574F4F" w:rsidRPr="00F911CC" w14:paraId="49C3716C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AA47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4416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E9E0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827D6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6 (-7.0 , -2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22EC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99C8B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5B2F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.4 (-6.9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-1.</w:t>
            </w:r>
            <w:r>
              <w:rPr>
                <w:rFonts w:ascii="Calibri" w:eastAsia="Times New Roman" w:hAnsi="Calibri" w:cs="Calibri"/>
                <w:color w:val="000000"/>
              </w:rPr>
              <w:t>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FF7E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59C0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E925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-3.3 </w:t>
            </w:r>
            <w:r w:rsidRPr="000037A0">
              <w:rPr>
                <w:rFonts w:ascii="Calibri" w:eastAsia="Times New Roman" w:hAnsi="Calibri" w:cs="Calibri"/>
                <w:color w:val="000000"/>
              </w:rPr>
              <w:t>(-6.6 , 0.0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1652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</w:tr>
      <w:tr w:rsidR="00574F4F" w:rsidRPr="00F911CC" w14:paraId="59CD71C4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22A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0-24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92D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666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240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5.7 (-8.3 , -3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4F3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40D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BA0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5.4 (-8.1 , -2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551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5C4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FDB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6.</w:t>
            </w:r>
            <w:r>
              <w:rPr>
                <w:rFonts w:ascii="Calibri" w:eastAsia="Times New Roman" w:hAnsi="Calibri" w:cs="Calibri"/>
                <w:color w:val="000000"/>
              </w:rPr>
              <w:t>8 (-10.3 , -3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1AD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</w:tr>
      <w:tr w:rsidR="00574F4F" w:rsidRPr="00F911CC" w14:paraId="4DD5BAED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521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B0D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142E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A2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1 (-5.7 , -0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55D1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F52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A84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7 (</w:t>
            </w:r>
            <w:r w:rsidRPr="000037A0">
              <w:rPr>
                <w:rFonts w:ascii="Calibri" w:eastAsia="Times New Roman" w:hAnsi="Calibri" w:cs="Calibri"/>
                <w:color w:val="000000"/>
              </w:rPr>
              <w:t>-5.5 , 0.0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BF1C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08A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1F8C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2 (-6.4 , 2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47B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1</w:t>
            </w:r>
          </w:p>
        </w:tc>
      </w:tr>
      <w:tr w:rsidR="00574F4F" w:rsidRPr="00F911CC" w14:paraId="7C1ED3C5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FDB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841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3C3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F109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4 (-5.5 , 0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8D8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6D0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72F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(-5.</w:t>
            </w:r>
            <w:r>
              <w:rPr>
                <w:rFonts w:ascii="Calibri" w:eastAsia="Times New Roman" w:hAnsi="Calibri" w:cs="Calibri"/>
                <w:color w:val="000000"/>
              </w:rPr>
              <w:t>2 , 1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9FD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5A57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AB9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1 (-4.1 , 3.9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2A3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</w:tr>
      <w:tr w:rsidR="00574F4F" w:rsidRPr="00F911CC" w14:paraId="0C4BFF3B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F265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E1E6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271D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57BE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7 (-5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-</w:t>
            </w:r>
            <w:r>
              <w:rPr>
                <w:rFonts w:ascii="Calibri" w:eastAsia="Times New Roman" w:hAnsi="Calibri" w:cs="Calibri"/>
                <w:color w:val="000000"/>
              </w:rPr>
              <w:t>1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F150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570C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15441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7 (-6.0 , -1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2C5A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&lt;0.0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49B3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34BC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7 (-5.8 , 0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EA6A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9</w:t>
            </w:r>
          </w:p>
        </w:tc>
      </w:tr>
      <w:tr w:rsidR="00574F4F" w:rsidRPr="00F911CC" w14:paraId="654E24F2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348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25-48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09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043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BAF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9 (-5.4 , 1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916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917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E19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3 (-5.7 , 1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49C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3A2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6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614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5 (-6.7 , 1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E2F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</w:tr>
      <w:tr w:rsidR="00574F4F" w:rsidRPr="00F911CC" w14:paraId="78EF38DE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C394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FDD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777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67A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4 (-4.1 , 3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42D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0DFC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F1C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4 (-4.2 , 3.3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A3D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E6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6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66D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3 (-4.5 , 5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A53D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0</w:t>
            </w:r>
          </w:p>
        </w:tc>
      </w:tr>
      <w:tr w:rsidR="00574F4F" w:rsidRPr="00F911CC" w14:paraId="46F69BA6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8DB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A831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2F7F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BCC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8 (-2.1 , 5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725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4F1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1D3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4 (-2.7 , 5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9EF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B34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6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8E8E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7 (-2.8 , 6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1F9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46</w:t>
            </w:r>
          </w:p>
        </w:tc>
      </w:tr>
      <w:tr w:rsidR="00574F4F" w:rsidRPr="00F911CC" w14:paraId="0788429D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FBF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7B8D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FC3F5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5ED7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5 (-3.5 , 2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434B9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7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8A30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3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2E09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5 (-3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2.5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7FD32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4837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6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54A1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1 (-3.7 , 3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7717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</w:tr>
      <w:tr w:rsidR="00574F4F" w:rsidRPr="00F911CC" w14:paraId="1C74FDC3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41D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49-72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B003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1F4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D5E4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0 (-3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3</w:t>
            </w:r>
            <w:r>
              <w:rPr>
                <w:rFonts w:ascii="Calibri" w:eastAsia="Times New Roman" w:hAnsi="Calibri" w:cs="Calibri"/>
                <w:color w:val="000000"/>
              </w:rPr>
              <w:t>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A25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4BA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348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4 (-4.5 , 3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25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D1AD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3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ED4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 (-5.3 , 5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D10A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</w:tr>
      <w:tr w:rsidR="00574F4F" w:rsidRPr="00F911CC" w14:paraId="21D9E22B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7D79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923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3F3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0144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 (-3.8 , 4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49E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DC43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3D5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 (-3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4.9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9BD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E5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3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CAB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.2 (-2.1 , 10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A91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9</w:t>
            </w:r>
          </w:p>
        </w:tc>
      </w:tr>
      <w:tr w:rsidR="00574F4F" w:rsidRPr="00F911CC" w14:paraId="6D954F55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622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B73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215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59DF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9 (-6.2 , 2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99C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B0B5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FC9F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4 (-7.1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2.2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31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A48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3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CA7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5 (-6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5</w:t>
            </w:r>
            <w:r>
              <w:rPr>
                <w:rFonts w:ascii="Calibri" w:eastAsia="Times New Roman" w:hAnsi="Calibri" w:cs="Calibri"/>
                <w:color w:val="000000"/>
              </w:rPr>
              <w:t>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7DD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</w:tr>
      <w:tr w:rsidR="00574F4F" w:rsidRPr="00F911CC" w14:paraId="069D4E28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172D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0028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D5C5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B6BA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8 (-4.1 , 2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0E235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6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D83A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80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FDA5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8 (-4.3 , 2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6E2B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67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4C97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3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626CF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.3 (-3.4 , 6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AB92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8</w:t>
            </w:r>
          </w:p>
        </w:tc>
      </w:tr>
      <w:tr w:rsidR="00574F4F" w:rsidRPr="00F911CC" w14:paraId="23E8D3AA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113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Lag 73-96h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D967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310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B7C9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6 (-4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3.1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20B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7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FC5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C37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8 (-4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3.1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D891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1E6D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2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0AC21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4 (-5.0 , 4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3D6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</w:tr>
      <w:tr w:rsidR="00574F4F" w:rsidRPr="00F911CC" w14:paraId="4B309075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F78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B68F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4E7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D04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0 (-5.7 , 1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DF67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2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997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0AD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0 (-5.8 , 1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3411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5A8F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2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C9E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1.5 (-6.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, 3.6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0D5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56</w:t>
            </w:r>
          </w:p>
        </w:tc>
      </w:tr>
      <w:tr w:rsidR="00574F4F" w:rsidRPr="00F911CC" w14:paraId="24E571A5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A7C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5DE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Position 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3963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4ABA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6 (-7.7 , 0.5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2B184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0EDA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955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-4</w:t>
            </w:r>
            <w:r>
              <w:rPr>
                <w:rFonts w:ascii="Calibri" w:eastAsia="Times New Roman" w:hAnsi="Calibri" w:cs="Calibri"/>
                <w:color w:val="000000"/>
              </w:rPr>
              <w:t>.0 (-8.3 , 0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B4E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CA8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2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50F8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.6 (-8.4 , 1.2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0F3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</w:tr>
      <w:tr w:rsidR="00574F4F" w:rsidRPr="00F911CC" w14:paraId="55CBDC49" w14:textId="77777777" w:rsidTr="00BC6E07">
        <w:trPr>
          <w:trHeight w:val="300"/>
        </w:trPr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5977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17A5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Average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02777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6C65D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4 (-5.4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 , 0</w:t>
            </w:r>
            <w:r>
              <w:rPr>
                <w:rFonts w:ascii="Calibri" w:eastAsia="Times New Roman" w:hAnsi="Calibri" w:cs="Calibri"/>
                <w:color w:val="000000"/>
              </w:rPr>
              <w:t>.7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4B839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C45C2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77</w:t>
            </w:r>
          </w:p>
        </w:tc>
        <w:tc>
          <w:tcPr>
            <w:tcW w:w="27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D28A0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2.6 (-5.7 , 0.8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7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AC536C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93325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911CC">
              <w:rPr>
                <w:rFonts w:ascii="Calibri" w:eastAsia="Times New Roman" w:hAnsi="Calibri" w:cs="Calibri"/>
              </w:rPr>
              <w:t>62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BF546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1.9 (-5.</w:t>
            </w:r>
            <w:r w:rsidRPr="00F911CC">
              <w:rPr>
                <w:rFonts w:ascii="Calibri" w:eastAsia="Times New Roman" w:hAnsi="Calibri" w:cs="Calibri"/>
                <w:color w:val="000000"/>
              </w:rPr>
              <w:t xml:space="preserve">8 , </w:t>
            </w:r>
            <w:r>
              <w:rPr>
                <w:rFonts w:ascii="Calibri" w:eastAsia="Times New Roman" w:hAnsi="Calibri" w:cs="Calibri"/>
                <w:color w:val="000000"/>
              </w:rPr>
              <w:t>2.0</w:t>
            </w:r>
            <w:r w:rsidRPr="00F911C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D484E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11CC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</w:tr>
      <w:tr w:rsidR="00574F4F" w:rsidRPr="00F911CC" w14:paraId="29436529" w14:textId="77777777" w:rsidTr="00BC6E07">
        <w:trPr>
          <w:trHeight w:val="288"/>
        </w:trPr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B16B" w14:textId="77777777" w:rsidR="00574F4F" w:rsidRPr="00F911CC" w:rsidRDefault="00574F4F" w:rsidP="00B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01A0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5A53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FE17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18D53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823D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5D3D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1C965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81888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0887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E4E7" w14:textId="77777777" w:rsidR="00574F4F" w:rsidRPr="00F911CC" w:rsidRDefault="00574F4F" w:rsidP="00BC6E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98C9776" w14:textId="77777777" w:rsidR="00574F4F" w:rsidRDefault="00574F4F" w:rsidP="00574F4F">
      <w:pPr>
        <w:spacing w:after="0"/>
        <w:ind w:left="-1620" w:right="-1530"/>
        <w:rPr>
          <w:rFonts w:ascii="Calibri" w:eastAsia="Times New Roman" w:hAnsi="Calibri" w:cs="Calibri"/>
          <w:color w:val="000000"/>
        </w:rPr>
      </w:pPr>
      <w:r>
        <w:rPr>
          <w:rFonts w:ascii="Calibri" w:hAnsi="Calibri" w:cs="Calibri"/>
        </w:rPr>
        <w:fldChar w:fldCharType="end"/>
      </w:r>
      <w:bookmarkStart w:id="0" w:name="_GoBack"/>
      <w:bookmarkEnd w:id="0"/>
      <w:r w:rsidRPr="00DC6475">
        <w:rPr>
          <w:rFonts w:cstheme="minorHAnsi"/>
          <w:noProof/>
        </w:rPr>
        <w:t xml:space="preserve">Note: All estimates are from linear mixed effect model to reflect percent changes in methylation per IQR increase in log-transformed BC. </w:t>
      </w:r>
      <w:r>
        <w:rPr>
          <w:rFonts w:ascii="Calibri" w:eastAsia="Times New Roman" w:hAnsi="Calibri" w:cs="Calibri"/>
          <w:color w:val="000000"/>
        </w:rPr>
        <w:t>The IQR (</w:t>
      </w:r>
      <w:r w:rsidRPr="00E71F86">
        <w:rPr>
          <w:rFonts w:cstheme="minorHAnsi"/>
          <w:color w:val="222222"/>
          <w:shd w:val="clear" w:color="auto" w:fill="FFFFFF"/>
        </w:rPr>
        <w:t>μ</w:t>
      </w:r>
      <w:r w:rsidRPr="00E71F86">
        <w:rPr>
          <w:rFonts w:eastAsia="Times New Roman" w:cstheme="minorHAnsi"/>
          <w:color w:val="000000"/>
        </w:rPr>
        <w:t>g/</w:t>
      </w:r>
      <w:r>
        <w:rPr>
          <w:rFonts w:ascii="Calibri" w:eastAsia="Times New Roman" w:hAnsi="Calibri" w:cs="Calibri"/>
          <w:color w:val="000000"/>
        </w:rPr>
        <w:t>m</w:t>
      </w:r>
      <w:r w:rsidRPr="000025B5">
        <w:rPr>
          <w:rFonts w:ascii="Calibri" w:eastAsia="Times New Roman" w:hAnsi="Calibri" w:cs="Calibri"/>
          <w:color w:val="000000"/>
          <w:vertAlign w:val="superscript"/>
        </w:rPr>
        <w:t>3</w:t>
      </w:r>
      <w:r>
        <w:rPr>
          <w:rFonts w:ascii="Calibri" w:eastAsia="Times New Roman" w:hAnsi="Calibri" w:cs="Calibri"/>
          <w:color w:val="000000"/>
        </w:rPr>
        <w:t>) was 1.8 for lag 0-6h, 1.8 for lag 7-12h, 1.2 for lag 13-24h, 1.1 for lag 0-24h, 1.5 for lag 25-48h, 1.6 for lag 49-72h and 1.3 for lag 73-96h.</w:t>
      </w:r>
    </w:p>
    <w:p w14:paraId="419B3ADF" w14:textId="77777777" w:rsidR="00574F4F" w:rsidRDefault="00574F4F" w:rsidP="00574F4F">
      <w:pPr>
        <w:spacing w:after="0"/>
        <w:ind w:left="-1620" w:right="-1530"/>
        <w:rPr>
          <w:rFonts w:ascii="Calibri" w:hAnsi="Calibri" w:cs="Calibri"/>
        </w:rPr>
      </w:pPr>
      <w:r w:rsidRPr="00DC6475">
        <w:rPr>
          <w:rFonts w:cstheme="minorHAnsi"/>
          <w:i/>
          <w:noProof/>
          <w:vertAlign w:val="superscript"/>
        </w:rPr>
        <w:t>a</w:t>
      </w:r>
      <w:r w:rsidRPr="00DC6475">
        <w:rPr>
          <w:rFonts w:cstheme="minorHAnsi"/>
          <w:noProof/>
        </w:rPr>
        <w:t xml:space="preserve"> Model 1 was the unadjusted model</w:t>
      </w:r>
      <w:r w:rsidRPr="00DC6475">
        <w:rPr>
          <w:rFonts w:cstheme="minorHAnsi"/>
          <w:noProof/>
        </w:rPr>
        <w:tab/>
      </w:r>
      <w:r w:rsidRPr="00DC6475">
        <w:rPr>
          <w:rFonts w:cstheme="minorHAnsi"/>
          <w:noProof/>
        </w:rPr>
        <w:tab/>
      </w:r>
      <w:r w:rsidRPr="00DC6475">
        <w:rPr>
          <w:rFonts w:cstheme="minorHAnsi"/>
          <w:noProof/>
        </w:rPr>
        <w:tab/>
      </w:r>
    </w:p>
    <w:p w14:paraId="7B2E4EE8" w14:textId="77777777" w:rsidR="00574F4F" w:rsidRDefault="00574F4F" w:rsidP="00574F4F">
      <w:pPr>
        <w:spacing w:after="0"/>
        <w:ind w:left="-1620" w:right="-1530"/>
        <w:rPr>
          <w:rFonts w:ascii="Calibri" w:hAnsi="Calibri" w:cs="Calibri"/>
        </w:rPr>
      </w:pPr>
      <w:r w:rsidRPr="00DC6475">
        <w:rPr>
          <w:rFonts w:cstheme="minorHAnsi"/>
          <w:i/>
          <w:noProof/>
          <w:vertAlign w:val="superscript"/>
        </w:rPr>
        <w:t>b</w:t>
      </w:r>
      <w:r w:rsidRPr="00DC6475">
        <w:rPr>
          <w:rFonts w:cstheme="minorHAnsi"/>
          <w:noProof/>
        </w:rPr>
        <w:t xml:space="preserve"> Model 2 adjusted for day-of-week and week number when buccal cells were collected</w:t>
      </w:r>
    </w:p>
    <w:p w14:paraId="3A960894" w14:textId="77777777" w:rsidR="00574F4F" w:rsidRDefault="00574F4F" w:rsidP="00574F4F">
      <w:pPr>
        <w:spacing w:after="0"/>
        <w:ind w:left="-1620" w:right="-1530"/>
        <w:rPr>
          <w:rFonts w:ascii="Calibri" w:hAnsi="Calibri" w:cs="Calibri"/>
        </w:rPr>
      </w:pPr>
      <w:r w:rsidRPr="00DC6475">
        <w:rPr>
          <w:rFonts w:cstheme="minorHAnsi"/>
          <w:i/>
          <w:noProof/>
          <w:vertAlign w:val="superscript"/>
        </w:rPr>
        <w:t>c</w:t>
      </w:r>
      <w:r w:rsidRPr="00DC6475">
        <w:rPr>
          <w:rFonts w:cstheme="minorHAnsi"/>
          <w:noProof/>
        </w:rPr>
        <w:t xml:space="preserve"> Model 3 further adjusted for age, gender and race</w:t>
      </w:r>
    </w:p>
    <w:p w14:paraId="28D3D7A1" w14:textId="77777777" w:rsidR="00574F4F" w:rsidRDefault="00574F4F" w:rsidP="00574F4F">
      <w:pPr>
        <w:rPr>
          <w:rFonts w:ascii="Calibri" w:hAnsi="Calibri" w:cs="Calibri"/>
        </w:rPr>
      </w:pPr>
    </w:p>
    <w:p w14:paraId="6204085D" w14:textId="77777777" w:rsidR="00A151E4" w:rsidRPr="00574F4F" w:rsidRDefault="00A151E4">
      <w:pPr>
        <w:rPr>
          <w:b/>
        </w:rPr>
      </w:pPr>
    </w:p>
    <w:sectPr w:rsidR="00A151E4" w:rsidRPr="00574F4F" w:rsidSect="00574F4F">
      <w:pgSz w:w="158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842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BEF4B9" w14:textId="77777777" w:rsidR="00F51444" w:rsidRDefault="00574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BF19F9" w14:textId="77777777" w:rsidR="00F51444" w:rsidRDefault="00574F4F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92DDB"/>
    <w:multiLevelType w:val="multilevel"/>
    <w:tmpl w:val="DF24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F41096"/>
    <w:multiLevelType w:val="multilevel"/>
    <w:tmpl w:val="19C4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AF608D"/>
    <w:multiLevelType w:val="hybridMultilevel"/>
    <w:tmpl w:val="6EF2B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NLU0NTU3Mrc0NTNT0lEKTi0uzszPAykwrAUAd736KCwAAAA="/>
  </w:docVars>
  <w:rsids>
    <w:rsidRoot w:val="00574F4F"/>
    <w:rsid w:val="00574F4F"/>
    <w:rsid w:val="00A1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6DBF7"/>
  <w15:chartTrackingRefBased/>
  <w15:docId w15:val="{0E05EF81-33C7-43AF-81E9-A56353332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4F4F"/>
  </w:style>
  <w:style w:type="paragraph" w:styleId="Heading1">
    <w:name w:val="heading 1"/>
    <w:basedOn w:val="Normal"/>
    <w:link w:val="Heading1Char"/>
    <w:uiPriority w:val="9"/>
    <w:qFormat/>
    <w:rsid w:val="00574F4F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4F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4F4F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4F4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4F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4F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4F4F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574F4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4F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F4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F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74F4F"/>
    <w:rPr>
      <w:color w:val="0000FF"/>
      <w:u w:val="single"/>
    </w:rPr>
  </w:style>
  <w:style w:type="paragraph" w:styleId="Revision">
    <w:name w:val="Revision"/>
    <w:hidden/>
    <w:uiPriority w:val="99"/>
    <w:semiHidden/>
    <w:rsid w:val="00574F4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7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F4F"/>
  </w:style>
  <w:style w:type="paragraph" w:styleId="Footer">
    <w:name w:val="footer"/>
    <w:basedOn w:val="Normal"/>
    <w:link w:val="FooterChar"/>
    <w:uiPriority w:val="99"/>
    <w:unhideWhenUsed/>
    <w:rsid w:val="0057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F4F"/>
  </w:style>
  <w:style w:type="character" w:customStyle="1" w:styleId="normaltextrun">
    <w:name w:val="normaltextrun"/>
    <w:basedOn w:val="DefaultParagraphFont"/>
    <w:rsid w:val="00574F4F"/>
  </w:style>
  <w:style w:type="paragraph" w:customStyle="1" w:styleId="EndNoteBibliographyTitle">
    <w:name w:val="EndNote Bibliography Title"/>
    <w:basedOn w:val="Normal"/>
    <w:link w:val="EndNoteBibliographyTitleChar"/>
    <w:rsid w:val="00574F4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4F4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74F4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74F4F"/>
    <w:rPr>
      <w:rFonts w:ascii="Calibri" w:hAnsi="Calibri" w:cs="Calibri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574F4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74F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F4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4F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4F4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7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12D748AF3E024FB55A65F25A2A969F" ma:contentTypeVersion="9" ma:contentTypeDescription="Create a new document." ma:contentTypeScope="" ma:versionID="7da508465337ca73829acae5d15aeca8">
  <xsd:schema xmlns:xsd="http://www.w3.org/2001/XMLSchema" xmlns:xs="http://www.w3.org/2001/XMLSchema" xmlns:p="http://schemas.microsoft.com/office/2006/metadata/properties" xmlns:ns3="bb9da70e-defa-4b95-bd54-75b69d556105" targetNamespace="http://schemas.microsoft.com/office/2006/metadata/properties" ma:root="true" ma:fieldsID="e7aafad63ef7e829caa6c26a0df09465" ns3:_="">
    <xsd:import namespace="bb9da70e-defa-4b95-bd54-75b69d5561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da70e-defa-4b95-bd54-75b69d5561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1524E2-8932-4A5A-941F-A27799908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da70e-defa-4b95-bd54-75b69d556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680BC7-EB84-412C-A3A9-2431F2CBB3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DE8FC2-A245-4DAA-A736-65DF526808F6}">
  <ds:schemaRefs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bb9da70e-defa-4b95-bd54-75b69d556105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01</Words>
  <Characters>8556</Characters>
  <Application>Microsoft Office Word</Application>
  <DocSecurity>0</DocSecurity>
  <Lines>71</Lines>
  <Paragraphs>20</Paragraphs>
  <ScaleCrop>false</ScaleCrop>
  <Company>Office of Information Technology</Company>
  <LinksUpToDate>false</LinksUpToDate>
  <CharactersWithSpaces>10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, Nan</dc:creator>
  <cp:keywords/>
  <dc:description/>
  <cp:lastModifiedBy>Ji, Nan</cp:lastModifiedBy>
  <cp:revision>1</cp:revision>
  <dcterms:created xsi:type="dcterms:W3CDTF">2020-07-08T15:32:00Z</dcterms:created>
  <dcterms:modified xsi:type="dcterms:W3CDTF">2020-07-0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12D748AF3E024FB55A65F25A2A969F</vt:lpwstr>
  </property>
</Properties>
</file>